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4f7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f2ab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d0aa6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